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EB085" w14:textId="2487293C" w:rsidR="000D5A0F" w:rsidRDefault="00BC777B" w:rsidP="00BC777B">
      <w:pPr>
        <w:jc w:val="center"/>
      </w:pPr>
      <w:r w:rsidRPr="00BC777B">
        <w:t>AUTHORIZATION TO RECEIVE OR DISCLOSE INFORMATION</w:t>
      </w:r>
    </w:p>
    <w:p w14:paraId="3CA21F10" w14:textId="77777777" w:rsidR="00BC777B" w:rsidRDefault="00BC777B" w:rsidP="00BC777B">
      <w:pPr>
        <w:spacing w:after="0"/>
        <w:jc w:val="center"/>
      </w:pPr>
    </w:p>
    <w:p w14:paraId="1EC722E5" w14:textId="11F6CC83" w:rsidR="00BC777B" w:rsidRDefault="00BC777B" w:rsidP="00BC777B">
      <w:pPr>
        <w:spacing w:after="0"/>
      </w:pPr>
      <w:r>
        <w:t>I, ______________________________________________ DOB ____________________________</w:t>
      </w:r>
    </w:p>
    <w:p w14:paraId="4843EE86" w14:textId="304DC07A" w:rsidR="00BC777B" w:rsidRDefault="00BC777B" w:rsidP="00BC777B">
      <w:r>
        <w:t xml:space="preserve">                                (Fill in your name)</w:t>
      </w:r>
      <w:r>
        <w:tab/>
      </w:r>
      <w:r>
        <w:tab/>
        <w:t xml:space="preserve">                                 </w:t>
      </w:r>
      <w:proofErr w:type="gramStart"/>
      <w:r>
        <w:t xml:space="preserve">   (</w:t>
      </w:r>
      <w:proofErr w:type="gramEnd"/>
      <w:r>
        <w:t>Fill in your full birth date)</w:t>
      </w:r>
    </w:p>
    <w:p w14:paraId="476E3E81" w14:textId="77777777" w:rsidR="00BC777B" w:rsidRDefault="00BC777B" w:rsidP="00BC777B">
      <w:pPr>
        <w:spacing w:after="0"/>
      </w:pPr>
      <w:r>
        <w:t xml:space="preserve">Authorize _________________________________________ to receive and/or disclose the </w:t>
      </w:r>
    </w:p>
    <w:p w14:paraId="7934C139" w14:textId="4A584BB5" w:rsidR="00BC777B" w:rsidRDefault="00BC777B" w:rsidP="00BC777B">
      <w:r>
        <w:t xml:space="preserve">                                (Fill in name)</w:t>
      </w:r>
    </w:p>
    <w:p w14:paraId="2634A7D9" w14:textId="05B77C50" w:rsidR="00BC777B" w:rsidRDefault="00BC777B" w:rsidP="00BC777B">
      <w:r>
        <w:t>specific health and medical information described below.</w:t>
      </w:r>
    </w:p>
    <w:p w14:paraId="2A5549E8" w14:textId="74FFE658" w:rsidR="00BC777B" w:rsidRDefault="00BC777B" w:rsidP="00BC777B">
      <w:r>
        <w:t xml:space="preserve">____ </w:t>
      </w:r>
      <w:r w:rsidRPr="00BC777B">
        <w:t>Any applicable medical and or psychiatric records</w:t>
      </w:r>
      <w:r>
        <w:t>.</w:t>
      </w:r>
    </w:p>
    <w:p w14:paraId="4B111080" w14:textId="67C04E1C" w:rsidR="00BC777B" w:rsidRDefault="00BC777B" w:rsidP="00BC777B">
      <w:r>
        <w:t>____ O</w:t>
      </w:r>
      <w:r w:rsidRPr="00BC777B">
        <w:t>nly records during the period from</w:t>
      </w:r>
      <w:r>
        <w:t xml:space="preserve"> ___________</w:t>
      </w:r>
      <w:proofErr w:type="gramStart"/>
      <w:r>
        <w:t>_  to</w:t>
      </w:r>
      <w:proofErr w:type="gramEnd"/>
      <w:r>
        <w:t xml:space="preserve">  ____________.</w:t>
      </w:r>
    </w:p>
    <w:p w14:paraId="394B53DA" w14:textId="73E10553" w:rsidR="00BC777B" w:rsidRDefault="00BC777B" w:rsidP="00BC777B">
      <w:r>
        <w:t>____ Other ________________________________________________________________________</w:t>
      </w:r>
    </w:p>
    <w:p w14:paraId="0F116BEF" w14:textId="77777777" w:rsidR="00BC777B" w:rsidRDefault="00BC777B" w:rsidP="00BC777B"/>
    <w:p w14:paraId="21F512FC" w14:textId="51E606DE" w:rsidR="00BC777B" w:rsidRDefault="00BC777B" w:rsidP="00BC777B">
      <w:r w:rsidRPr="00BC777B">
        <w:t>This information should be received from and</w:t>
      </w:r>
      <w:r>
        <w:t>/</w:t>
      </w:r>
      <w:r w:rsidRPr="00BC777B">
        <w:t>or disclosed to R</w:t>
      </w:r>
      <w:r>
        <w:t>aw</w:t>
      </w:r>
      <w:r w:rsidRPr="00BC777B">
        <w:t xml:space="preserve">n Martin LCSW-C for the purpose of </w:t>
      </w:r>
      <w:r>
        <w:t>(</w:t>
      </w:r>
      <w:r w:rsidRPr="00BC777B">
        <w:t>check all that apply</w:t>
      </w:r>
      <w:r>
        <w:t>):</w:t>
      </w:r>
    </w:p>
    <w:p w14:paraId="32EA410B" w14:textId="728B9AED" w:rsidR="00BC777B" w:rsidRDefault="00BC777B" w:rsidP="00BC777B">
      <w:r>
        <w:t>____</w:t>
      </w:r>
      <w:r w:rsidRPr="00BC777B">
        <w:t xml:space="preserve"> </w:t>
      </w:r>
      <w:r>
        <w:t>C</w:t>
      </w:r>
      <w:r w:rsidRPr="00BC777B">
        <w:t xml:space="preserve">ontinuity of care </w:t>
      </w:r>
    </w:p>
    <w:p w14:paraId="27465AC5" w14:textId="12D83997" w:rsidR="00BC777B" w:rsidRDefault="00BC777B" w:rsidP="00BC777B">
      <w:r>
        <w:t>____ C</w:t>
      </w:r>
      <w:r w:rsidRPr="00BC777B">
        <w:t xml:space="preserve">oordination of care </w:t>
      </w:r>
    </w:p>
    <w:p w14:paraId="343BBB4F" w14:textId="2D4330E5" w:rsidR="00BC777B" w:rsidRDefault="00BC777B" w:rsidP="00BC777B">
      <w:r>
        <w:t>____ O</w:t>
      </w:r>
      <w:r w:rsidRPr="00BC777B">
        <w:t>ther</w:t>
      </w:r>
    </w:p>
    <w:p w14:paraId="16A496FC" w14:textId="77777777" w:rsidR="00BC777B" w:rsidRDefault="00BC777B" w:rsidP="00BC777B"/>
    <w:p w14:paraId="32040AD0" w14:textId="574CBF66" w:rsidR="00BC777B" w:rsidRDefault="00BC777B" w:rsidP="00BC777B">
      <w:r w:rsidRPr="00BC777B">
        <w:t>I have reviewed and understand the authorization</w:t>
      </w:r>
      <w:r w:rsidR="003C0643">
        <w:t>.</w:t>
      </w:r>
      <w:r w:rsidRPr="00BC777B">
        <w:t xml:space="preserve"> I also understand that the information received or disclosed pursuant to this authorization may be subject to redisclosure by the recipient and no longer protected under federal law</w:t>
      </w:r>
      <w:r w:rsidR="003C0643">
        <w:t>.</w:t>
      </w:r>
    </w:p>
    <w:p w14:paraId="6E38465B" w14:textId="77777777" w:rsidR="003C0643" w:rsidRDefault="003C0643" w:rsidP="00BC777B">
      <w:r>
        <w:t>P</w:t>
      </w:r>
      <w:r w:rsidR="00BC777B" w:rsidRPr="00BC777B">
        <w:t>atient</w:t>
      </w:r>
      <w:r>
        <w:t>_____________________________________</w:t>
      </w:r>
      <w:r w:rsidR="00BC777B" w:rsidRPr="00BC777B">
        <w:t xml:space="preserve"> </w:t>
      </w:r>
      <w:r>
        <w:t>D</w:t>
      </w:r>
      <w:r w:rsidR="00BC777B" w:rsidRPr="00BC777B">
        <w:t>ate</w:t>
      </w:r>
      <w:r>
        <w:t>____________________________</w:t>
      </w:r>
    </w:p>
    <w:p w14:paraId="0EA3E5AB" w14:textId="4B55E7CC" w:rsidR="00BC777B" w:rsidRDefault="003C0643" w:rsidP="00BC777B">
      <w:r>
        <w:t>W</w:t>
      </w:r>
      <w:r w:rsidR="00BC777B" w:rsidRPr="00BC777B">
        <w:t>itness</w:t>
      </w:r>
      <w:r>
        <w:t>____________________________________</w:t>
      </w:r>
      <w:r w:rsidR="00BC777B" w:rsidRPr="00BC777B">
        <w:t xml:space="preserve"> </w:t>
      </w:r>
      <w:r>
        <w:t>D</w:t>
      </w:r>
      <w:r w:rsidR="00BC777B" w:rsidRPr="00BC777B">
        <w:t>ate</w:t>
      </w:r>
      <w:r>
        <w:t>____________________________</w:t>
      </w:r>
    </w:p>
    <w:p w14:paraId="58E48248" w14:textId="77777777" w:rsidR="003C0643" w:rsidRDefault="003C0643" w:rsidP="00BC777B"/>
    <w:p w14:paraId="7C655EFC" w14:textId="5E0BBB07" w:rsidR="00BC777B" w:rsidRDefault="00BC777B" w:rsidP="00BC777B">
      <w:r>
        <w:t>N</w:t>
      </w:r>
      <w:r w:rsidRPr="00BC777B">
        <w:t xml:space="preserve">otice: I cannot make receipt of this signed </w:t>
      </w:r>
      <w:r w:rsidR="003C0643">
        <w:t>A</w:t>
      </w:r>
      <w:r w:rsidRPr="00BC777B">
        <w:t>uthorization condition of treatment</w:t>
      </w:r>
      <w:r w:rsidR="003C0643">
        <w:t xml:space="preserve">. </w:t>
      </w:r>
      <w:r w:rsidRPr="00BC777B">
        <w:t xml:space="preserve"> </w:t>
      </w:r>
      <w:r w:rsidR="003C0643">
        <w:t>Y</w:t>
      </w:r>
      <w:r w:rsidRPr="00BC777B">
        <w:t xml:space="preserve">ou may inspect a copy of the </w:t>
      </w:r>
      <w:proofErr w:type="gramStart"/>
      <w:r w:rsidR="003C0643">
        <w:t xml:space="preserve">protected </w:t>
      </w:r>
      <w:r w:rsidR="00AA3227">
        <w:t xml:space="preserve"> </w:t>
      </w:r>
      <w:r w:rsidRPr="00BC777B">
        <w:t>health</w:t>
      </w:r>
      <w:proofErr w:type="gramEnd"/>
      <w:r w:rsidRPr="00BC777B">
        <w:t xml:space="preserve"> information in question, you may refuse to sign this </w:t>
      </w:r>
      <w:r w:rsidR="00AA3227">
        <w:t>A</w:t>
      </w:r>
      <w:r w:rsidRPr="00BC777B">
        <w:t xml:space="preserve">uthorization, and I must </w:t>
      </w:r>
      <w:r w:rsidR="00AA3227">
        <w:t xml:space="preserve">provide you </w:t>
      </w:r>
      <w:r w:rsidRPr="00BC777B">
        <w:t xml:space="preserve">with a copy of the </w:t>
      </w:r>
      <w:r w:rsidR="00AA3227">
        <w:t>A</w:t>
      </w:r>
      <w:r w:rsidRPr="00BC777B">
        <w:t xml:space="preserve">uthorization if you request </w:t>
      </w:r>
      <w:r w:rsidR="00AA3227">
        <w:t>one</w:t>
      </w:r>
      <w:r w:rsidR="003C0643">
        <w:t>.</w:t>
      </w:r>
      <w:r w:rsidRPr="00BC777B">
        <w:t xml:space="preserve"> </w:t>
      </w:r>
      <w:r w:rsidR="003C0643">
        <w:t>Y</w:t>
      </w:r>
      <w:r w:rsidRPr="00BC777B">
        <w:t xml:space="preserve">ou have the right to revoke this </w:t>
      </w:r>
      <w:r w:rsidR="00AA3227">
        <w:t>A</w:t>
      </w:r>
      <w:r w:rsidRPr="00BC777B">
        <w:t>uthorization at any time, provided that you do so in writing</w:t>
      </w:r>
      <w:r w:rsidR="003C0643">
        <w:t xml:space="preserve">, </w:t>
      </w:r>
      <w:r w:rsidRPr="00BC777B">
        <w:t xml:space="preserve">except to the extent that I have already received or disclosed the information relying on this </w:t>
      </w:r>
      <w:r w:rsidR="00AA3227">
        <w:t>A</w:t>
      </w:r>
      <w:r w:rsidRPr="00BC777B">
        <w:t>uthorization</w:t>
      </w:r>
      <w:r w:rsidR="003C0643">
        <w:t>.</w:t>
      </w:r>
      <w:r w:rsidRPr="00BC777B">
        <w:t xml:space="preserve"> </w:t>
      </w:r>
      <w:r w:rsidR="003C0643">
        <w:t>U</w:t>
      </w:r>
      <w:r w:rsidRPr="00BC777B">
        <w:t xml:space="preserve">nless otherwise specified this </w:t>
      </w:r>
      <w:r w:rsidR="00AA3227">
        <w:t>A</w:t>
      </w:r>
      <w:r w:rsidRPr="00BC777B">
        <w:t>uthorization will expire when transfer of care is complete</w:t>
      </w:r>
      <w:r w:rsidR="003C0643">
        <w:t>.</w:t>
      </w:r>
    </w:p>
    <w:sectPr w:rsidR="00BC77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O0MLE0MjYzMzYwNDNS0lEKTi0uzszPAykwrAUAdNSLmSwAAAA="/>
  </w:docVars>
  <w:rsids>
    <w:rsidRoot w:val="00BC777B"/>
    <w:rsid w:val="000D5A0F"/>
    <w:rsid w:val="00194201"/>
    <w:rsid w:val="002F3476"/>
    <w:rsid w:val="003C0643"/>
    <w:rsid w:val="005A268C"/>
    <w:rsid w:val="0071071A"/>
    <w:rsid w:val="007D1F17"/>
    <w:rsid w:val="00AA3227"/>
    <w:rsid w:val="00BC7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2A07E"/>
  <w15:chartTrackingRefBased/>
  <w15:docId w15:val="{185D4A54-9C08-48B7-8822-F8A9A25C1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77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77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77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77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77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77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77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77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77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77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77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77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77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77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77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77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77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77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C77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77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77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C77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C77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77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C77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C77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77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77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C777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Gunst Grzymkowski</dc:creator>
  <cp:keywords/>
  <dc:description/>
  <cp:lastModifiedBy>Microsoft Office User</cp:lastModifiedBy>
  <cp:revision>2</cp:revision>
  <dcterms:created xsi:type="dcterms:W3CDTF">2026-02-21T22:02:00Z</dcterms:created>
  <dcterms:modified xsi:type="dcterms:W3CDTF">2026-02-24T00:49:00Z</dcterms:modified>
</cp:coreProperties>
</file>